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4673A121" w:rsidR="00681E36" w:rsidRDefault="00B21720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1D9031FC">
                <wp:simplePos x="0" y="0"/>
                <wp:positionH relativeFrom="page">
                  <wp:posOffset>3181350</wp:posOffset>
                </wp:positionH>
                <wp:positionV relativeFrom="page">
                  <wp:posOffset>7391400</wp:posOffset>
                </wp:positionV>
                <wp:extent cx="3544570" cy="2705100"/>
                <wp:effectExtent l="0" t="0" r="1778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70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8C986" w14:textId="524699DA" w:rsidR="0084623A" w:rsidRDefault="00C44110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Programmer</w:t>
                            </w:r>
                          </w:p>
                          <w:p w14:paraId="73E6D7BB" w14:textId="7943058A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</w:pPr>
                            <w:r>
                              <w:t>FNB</w:t>
                            </w:r>
                          </w:p>
                          <w:p w14:paraId="79EF1C1D" w14:textId="77777777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7EF7C556" w14:textId="77777777" w:rsidR="00C44110" w:rsidRPr="00C44110" w:rsidRDefault="00C44110" w:rsidP="00C44110">
                            <w:pPr>
                              <w:pStyle w:val="Textoindependiente"/>
                              <w:spacing w:line="285" w:lineRule="exact"/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 w:rsidRPr="00C4411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•</w:t>
                            </w:r>
                            <w:r w:rsidRPr="00C4411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ab/>
                            </w:r>
                            <w:r w:rsidRPr="00C44110"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Participated in project meetings with other technical staff, business owners, and subject matter experts.</w:t>
                            </w:r>
                          </w:p>
                          <w:p w14:paraId="025A6DA1" w14:textId="77777777" w:rsidR="00C44110" w:rsidRPr="00C44110" w:rsidRDefault="00C44110" w:rsidP="00C44110">
                            <w:pPr>
                              <w:pStyle w:val="Textoindependiente"/>
                              <w:spacing w:line="285" w:lineRule="exact"/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 w:rsidRPr="00C44110"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•</w:t>
                            </w:r>
                            <w:r w:rsidRPr="00C44110"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  <w:t>Assessed and developed design requirements for projects.</w:t>
                            </w:r>
                          </w:p>
                          <w:p w14:paraId="27CFB2F2" w14:textId="622C76DA" w:rsidR="00B21720" w:rsidRPr="00C44110" w:rsidRDefault="00C44110" w:rsidP="00C44110">
                            <w:pPr>
                              <w:pStyle w:val="Textoindependiente"/>
                              <w:spacing w:line="285" w:lineRule="exact"/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 w:rsidRPr="00C44110"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  <w:t>•</w:t>
                            </w:r>
                            <w:r w:rsidRPr="00C44110">
                              <w:rPr>
                                <w:rFonts w:cs="Arial"/>
                                <w:sz w:val="22"/>
                                <w:szCs w:val="22"/>
                                <w:shd w:val="clear" w:color="auto" w:fill="FFFFFF"/>
                              </w:rPr>
                              <w:tab/>
                              <w:t>Communicated with the development team in meetings or writing while assessing detailed specifications against design requirements.</w:t>
                            </w:r>
                          </w:p>
                          <w:p w14:paraId="2B399AE4" w14:textId="77777777" w:rsidR="00B21720" w:rsidRPr="00C44110" w:rsidRDefault="00B21720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rFonts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A2867BD" w14:textId="77777777" w:rsidR="00B17A19" w:rsidRPr="004076E7" w:rsidRDefault="00B17A19" w:rsidP="00B17A19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5B209733" w14:textId="77777777" w:rsidR="00B17A19" w:rsidRPr="00B17A19" w:rsidRDefault="00B17A19" w:rsidP="00B17A19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B17A19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17A19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C22FF7" w14:textId="41AB58D0" w:rsidR="00B21720" w:rsidRPr="00B17A19" w:rsidRDefault="00B17A19" w:rsidP="00B17A19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B17A19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6F8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50.5pt;margin-top:582pt;width:279.1pt;height:213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GuTl1wEAAJIDAAAOAAAAZHJzL2Uyb0RvYy54bWysU1Fv0zAQfkfiP1h+p0nLylDUdBqbhpAG&#13;&#10;Qxr7AY5jNxGJz9y5Tcqv5+w0HbA3xIt1uTt//r7vLpurse/EwSC14Eq5XORSGKehbt2ulE/f7t68&#13;&#10;l4KCcrXqwJlSHg3Jq+3rV5vBF2YFDXS1QcEgjorBl7IJwRdZRroxvaIFeOO4aAF7FfgTd1mNamD0&#13;&#10;vstWef4uGwBrj6ANEWdvp6LcJnxrjQ4P1pIJoislcwvpxHRW8cy2G1XsUPmm1Sca6h9Y9Kp1/OgZ&#13;&#10;6lYFJfbYvoDqW41AYMNCQ5+Bta02SQOrWeZ/qXlslDdJC5tD/mwT/T9Y/eXw6L+iCOMHGHmASQT5&#13;&#10;e9DfSTi4aZTbmWtEGBqjan54GS3LBk/F6Wq0mgqKINXwGWoestoHSECjxT66wjoFo/MAjmfTzRiE&#13;&#10;5uTb9cXF+pJLmmury3y9zNNYMlXM1z1S+GigFzEoJfJUE7w63FOIdFQxt8TXHNy1XZcm27k/EtwY&#13;&#10;M4l+ZDxxD2M1cneUUUF9ZCEI06LwYnPQAP6UYuAlKSX92Cs0UnSfHJsRN2oOcA6qOVBO89VSBimm&#13;&#10;8CZMm7f32O4aRp7sdnDNhtk2SXlmceLJg08KT0saN+v379T1/CttfwEAAP//AwBQSwMEFAAGAAgA&#13;&#10;AAAhAGMad07kAAAAEwEAAA8AAABkcnMvZG93bnJldi54bWxMTz1PwzAQ3ZH6H6xDYqN2KhKRNE5V&#13;&#10;FZiQEGkYGJ3ETazG5xC7bfj3XCe6nN7p3b2PfDPbgZ315I1DCdFSANPYuNZgJ+Grent8BuaDwlYN&#13;&#10;DrWEX+1hUyzucpW17oKlPu9Dx0gEfaYk9CGMGee+6bVVfulGjcQd3GRVoHXqeDupC4nbga+ESLhV&#13;&#10;BsmhV6Pe9bo57k9WwvYby1fz81F/lofSVFUq8D05SvlwP7+saWzXwIKew/8HXDtQfigoWO1O2Ho2&#13;&#10;SIhFRIUCEVHyROh6IuJ0BawmFKdCAC9yftul+AMAAP//AwBQSwECLQAUAAYACAAAACEAtoM4kv4A&#13;&#10;AADhAQAAEwAAAAAAAAAAAAAAAAAAAAAAW0NvbnRlbnRfVHlwZXNdLnhtbFBLAQItABQABgAIAAAA&#13;&#10;IQA4/SH/1gAAAJQBAAALAAAAAAAAAAAAAAAAAC8BAABfcmVscy8ucmVsc1BLAQItABQABgAIAAAA&#13;&#10;IQDUGuTl1wEAAJIDAAAOAAAAAAAAAAAAAAAAAC4CAABkcnMvZTJvRG9jLnhtbFBLAQItABQABgAI&#13;&#10;AAAAIQBjGndO5AAAABMBAAAPAAAAAAAAAAAAAAAAADEEAABkcnMvZG93bnJldi54bWxQSwUGAAAA&#13;&#10;AAQABADzAAAAQgUAAAAA&#13;&#10;" filled="f" stroked="f">
                <v:textbox inset="0,0,0,0">
                  <w:txbxContent>
                    <w:p w14:paraId="7E88C986" w14:textId="524699DA" w:rsidR="0084623A" w:rsidRDefault="00C44110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Programmer</w:t>
                      </w:r>
                    </w:p>
                    <w:p w14:paraId="73E6D7BB" w14:textId="7943058A" w:rsidR="00681E36" w:rsidRDefault="0084623A">
                      <w:pPr>
                        <w:pStyle w:val="Textoindependiente"/>
                        <w:spacing w:before="25" w:line="228" w:lineRule="auto"/>
                        <w:ind w:left="54" w:right="2601"/>
                      </w:pPr>
                      <w:r>
                        <w:t>FNB</w:t>
                      </w:r>
                    </w:p>
                    <w:p w14:paraId="79EF1C1D" w14:textId="77777777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7EF7C556" w14:textId="77777777" w:rsidR="00C44110" w:rsidRPr="00C44110" w:rsidRDefault="00C44110" w:rsidP="00C44110">
                      <w:pPr>
                        <w:pStyle w:val="Textoindependiente"/>
                        <w:spacing w:line="285" w:lineRule="exact"/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</w:pPr>
                      <w:r w:rsidRPr="00C4411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•</w:t>
                      </w:r>
                      <w:r w:rsidRPr="00C4411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ab/>
                      </w:r>
                      <w:r w:rsidRPr="00C44110"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  <w:t>Participated in project meetings with other technical staff, business owners, and subject matter experts.</w:t>
                      </w:r>
                    </w:p>
                    <w:p w14:paraId="025A6DA1" w14:textId="77777777" w:rsidR="00C44110" w:rsidRPr="00C44110" w:rsidRDefault="00C44110" w:rsidP="00C44110">
                      <w:pPr>
                        <w:pStyle w:val="Textoindependiente"/>
                        <w:spacing w:line="285" w:lineRule="exact"/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</w:pPr>
                      <w:r w:rsidRPr="00C44110"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  <w:t>•</w:t>
                      </w:r>
                      <w:r w:rsidRPr="00C44110"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  <w:tab/>
                        <w:t>Assessed and developed design requirements for projects.</w:t>
                      </w:r>
                    </w:p>
                    <w:p w14:paraId="27CFB2F2" w14:textId="622C76DA" w:rsidR="00B21720" w:rsidRPr="00C44110" w:rsidRDefault="00C44110" w:rsidP="00C44110">
                      <w:pPr>
                        <w:pStyle w:val="Textoindependiente"/>
                        <w:spacing w:line="285" w:lineRule="exact"/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</w:pPr>
                      <w:r w:rsidRPr="00C44110"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  <w:t>•</w:t>
                      </w:r>
                      <w:r w:rsidRPr="00C44110">
                        <w:rPr>
                          <w:rFonts w:cs="Arial"/>
                          <w:sz w:val="22"/>
                          <w:szCs w:val="22"/>
                          <w:shd w:val="clear" w:color="auto" w:fill="FFFFFF"/>
                        </w:rPr>
                        <w:tab/>
                        <w:t>Communicated with the development team in meetings or writing while assessing detailed specifications against design requirements.</w:t>
                      </w:r>
                    </w:p>
                    <w:p w14:paraId="2B399AE4" w14:textId="77777777" w:rsidR="00B21720" w:rsidRPr="00C44110" w:rsidRDefault="00B21720" w:rsidP="0084623A">
                      <w:pPr>
                        <w:pStyle w:val="Textoindependiente"/>
                        <w:spacing w:before="0" w:line="285" w:lineRule="exact"/>
                        <w:rPr>
                          <w:rFonts w:cs="Arial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A2867BD" w14:textId="77777777" w:rsidR="00B17A19" w:rsidRPr="004076E7" w:rsidRDefault="00B17A19" w:rsidP="00B17A19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5B209733" w14:textId="77777777" w:rsidR="00B17A19" w:rsidRPr="00B17A19" w:rsidRDefault="00B17A19" w:rsidP="00B17A19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B17A19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17A19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C22FF7" w14:textId="41AB58D0" w:rsidR="00B21720" w:rsidRPr="00B17A19" w:rsidRDefault="00B17A19" w:rsidP="00B17A19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B17A19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74EDA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73457CD3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1145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1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07EFB69C" w:rsidR="00681E36" w:rsidRDefault="00C74EDA" w:rsidP="00C74EDA">
                            <w:pPr>
                              <w:pStyle w:val="Textoindependiente"/>
                              <w:spacing w:before="196"/>
                              <w:ind w:left="34" w:right="266"/>
                            </w:pPr>
                            <w:r w:rsidRPr="00C74EDA">
                              <w:t xml:space="preserve">MSc, Computer </w:t>
                            </w:r>
                            <w:r w:rsidR="00597B75">
                              <w:t>Programming</w:t>
                            </w:r>
                            <w:r w:rsidRPr="00C74EDA">
                              <w:t xml:space="preserve">, The University of Wisconsin, Madison </w:t>
                            </w:r>
                            <w:r w:rsidR="003804C8">
                              <w:t>2000 - 2005</w:t>
                            </w:r>
                          </w:p>
                          <w:p w14:paraId="7FB489E7" w14:textId="4CE481C0" w:rsidR="00681E36" w:rsidRDefault="00C74EDA" w:rsidP="00C74EDA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 w:rsidRPr="00C74EDA">
                              <w:t>Bachelor's Degree in</w:t>
                            </w:r>
                            <w:r w:rsidR="00597B75">
                              <w:t xml:space="preserve"> AI Theories</w:t>
                            </w:r>
                            <w:r w:rsidRPr="00C74EDA">
                              <w:t xml:space="preserve">, University of Louisville, Louisville </w:t>
                            </w:r>
                            <w:r w:rsidR="003804C8"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27" type="#_x0000_t202" style="position:absolute;margin-left:65.25pt;margin-top:345.75pt;width:152.95pt;height:166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UWJu2QEAAJkDAAAOAAAAZHJzL2Uyb0RvYy54bWysU9uO0zAQfUfiHyy/0zRVu4Ko6WrZ1SKk&#13;&#10;5SIt+wGOYycWiceM3Sbl6xk7SReWN8SLNfHlzLlM9tdj37GTQm/AljxfrTlTVkJtbFPyp2/3b95y&#13;&#10;5oOwtejAqpKflefXh9ev9oMr1AZa6GqFjECsLwZX8jYEV2SZl63qhV+BU5YONWAvAn1ik9UoBkLv&#13;&#10;u2yzXl9lA2DtEKTynnbvpkN+SPhaKxm+aO1VYF3JiVtIK6a1imt22IuiQeFaI2ca4h9Y9MJYanqB&#13;&#10;uhNBsCOav6B6IxE86LCS0GegtZEqaSA1+fqFmsdWOJW0kDneXWzy/w9Wfj49uq/IwvgeRgowifDu&#13;&#10;AeR3zyzctsI26gYRhlaJmhrn0bJscL6Yn0arfeEjSDV8gppCFscACWjU2EdXSCcjdArgfDFdjYHJ&#13;&#10;2PLddrO92nEm6WyT59vdLsWSiWJ57tCHDwp6FouSI6Wa4MXpwYdIRxTLldjNwr3pupRsZ//YoItx&#13;&#10;J9GPjCfuYaxGZupZW1RTQX0mPQjTvNB8U9EC/uRsoFkpuf9xFKg46z5a8iQO1lLgUlRLIaykpyUP&#13;&#10;nE3lbZgG8OjQNC0hT65buCHftEmKnlnMdCn/JHSe1Thgv3+nW89/1OEXAAAA//8DAFBLAwQUAAYA&#13;&#10;CAAAACEAGDszDeQAAAARAQAADwAAAGRycy9kb3ducmV2LnhtbExPy07DMBC8I/EP1iJxo3bbNKJp&#13;&#10;nKricUJCTcOBoxO7idV4HWK3DX/PcoLLakczOzuTbyfXs4sZg/UoYT4TwAw2XltsJXxUrw+PwEJU&#13;&#10;qFXv0Uj4NgG2xe1NrjLtr1iayyG2jEwwZEpCF+OQcR6azjgVZn4wSNzRj05FgmPL9aiuZO56vhAi&#13;&#10;5U5ZpA+dGsxTZ5rT4ewk7D6xfLFf7/W+PJa2qtYC39KTlPd30/OGxm4DLJop/l3AbwfKDwUFq/0Z&#13;&#10;dWA94aVYkVRCup7TQopkmSbAaqLEIlkBL3L+v0nxAwAA//8DAFBLAQItABQABgAIAAAAIQC2gziS&#13;&#10;/gAAAOEBAAATAAAAAAAAAAAAAAAAAAAAAABbQ29udGVudF9UeXBlc10ueG1sUEsBAi0AFAAGAAgA&#13;&#10;AAAhADj9If/WAAAAlAEAAAsAAAAAAAAAAAAAAAAALwEAAF9yZWxzLy5yZWxzUEsBAi0AFAAGAAgA&#13;&#10;AAAhAA1RYm7ZAQAAmQMAAA4AAAAAAAAAAAAAAAAALgIAAGRycy9lMm9Eb2MueG1sUEsBAi0AFAAG&#13;&#10;AAgAAAAhABg7Mw3kAAAAEQEAAA8AAAAAAAAAAAAAAAAAMwQAAGRycy9kb3ducmV2LnhtbFBLBQYA&#13;&#10;AAAABAAEAPMAAABEBQAAAAA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07EFB69C" w:rsidR="00681E36" w:rsidRDefault="00C74EDA" w:rsidP="00C74EDA">
                      <w:pPr>
                        <w:pStyle w:val="Textoindependiente"/>
                        <w:spacing w:before="196"/>
                        <w:ind w:left="34" w:right="266"/>
                      </w:pPr>
                      <w:r w:rsidRPr="00C74EDA">
                        <w:t xml:space="preserve">MSc, Computer </w:t>
                      </w:r>
                      <w:r w:rsidR="00597B75">
                        <w:t>Programming</w:t>
                      </w:r>
                      <w:r w:rsidRPr="00C74EDA">
                        <w:t xml:space="preserve">, The University of Wisconsin, Madison </w:t>
                      </w:r>
                      <w:r w:rsidR="003804C8">
                        <w:t>2000 - 2005</w:t>
                      </w:r>
                    </w:p>
                    <w:p w14:paraId="7FB489E7" w14:textId="4CE481C0" w:rsidR="00681E36" w:rsidRDefault="00C74EDA" w:rsidP="00C74EDA">
                      <w:pPr>
                        <w:pStyle w:val="Textoindependiente"/>
                        <w:spacing w:before="157"/>
                        <w:ind w:left="34" w:firstLine="2"/>
                      </w:pPr>
                      <w:r w:rsidRPr="00C74EDA">
                        <w:t>Bachelor's Degree in</w:t>
                      </w:r>
                      <w:r w:rsidR="00597B75">
                        <w:t xml:space="preserve"> AI Theories</w:t>
                      </w:r>
                      <w:r w:rsidRPr="00C74EDA">
                        <w:t xml:space="preserve">, University of Louisville, Louisville </w:t>
                      </w:r>
                      <w:r w:rsidR="003804C8"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474BE3F8">
                <wp:simplePos x="0" y="0"/>
                <wp:positionH relativeFrom="page">
                  <wp:posOffset>3183890</wp:posOffset>
                </wp:positionH>
                <wp:positionV relativeFrom="page">
                  <wp:posOffset>4972050</wp:posOffset>
                </wp:positionV>
                <wp:extent cx="3578225" cy="2276475"/>
                <wp:effectExtent l="0" t="0" r="3175" b="952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4324E" w14:textId="7F2F69D6" w:rsidR="0084623A" w:rsidRDefault="00C44110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Programmer</w:t>
                            </w:r>
                          </w:p>
                          <w:p w14:paraId="535A1B20" w14:textId="52ECAD28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</w:pPr>
                            <w:r>
                              <w:t>Liberty Life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79241F7B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>Collaborated with internal IT colleagues to identify innovative solutions for the optimization of system performance.</w:t>
                            </w:r>
                          </w:p>
                          <w:p w14:paraId="79D898EE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Utilized established and standard methodologies to QC data.</w:t>
                            </w:r>
                          </w:p>
                          <w:p w14:paraId="056FEE5B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Developed, supported, and refined automated ETL processes.</w:t>
                            </w:r>
                          </w:p>
                          <w:p w14:paraId="7E867C69" w14:textId="3217D155" w:rsidR="00681E36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0" w:right="100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Developed robust QC processes to maintain data integr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8" type="#_x0000_t202" style="position:absolute;margin-left:250.7pt;margin-top:391.5pt;width:281.75pt;height:179.2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FKxD3AEAAJkDAAAOAAAAZHJzL2Uyb0RvYy54bWysU9tu2zAMfR+wfxD0vjjxlqYw4hRdiw4D&#13;&#10;ugvQ7QNkWY6F2aJGKrGzrx8lx+kub8NeBIqSDs85pLY3Y9+Jo0Gy4Eq5WiylME5Dbd2+lF+/PLy6&#13;&#10;loKCcrXqwJlSngzJm93LF9vBFyaHFrraoGAQR8XgS9mG4IssI92aXtECvHF82AD2KvAW91mNamD0&#13;&#10;vsvy5fIqGwBrj6ANEWfvp0O5S/hNY3T41DRkguhKydxCWjGtVVyz3VYVe1S+tfpMQ/0Di15Zx0Uv&#13;&#10;UPcqKHFA+xdUbzUCQRMWGvoMmsZqkzSwmtXyDzVPrfImaWFzyF9sov8Hqz8en/xnFGF8CyM3MIkg&#13;&#10;/wj6GwkHd61ye3OLCENrVM2FV9GybPBUnJ9Gq6mgCFINH6DmJqtDgAQ0NthHV1inYHRuwOliuhmD&#13;&#10;0Jx8vd5c5/laCs1neb65erNZpxqqmJ97pPDOQC9iUErkriZ4dXykEOmoYr4Sqzl4sF2XOtu53xJ8&#13;&#10;MWYS/ch44h7GahS25uqxblRTQX1iPQjTvPB8c9AC/pBi4FkpJX0/KDRSdO8dexIHaw5wDqo5UE7z&#13;&#10;01IGKabwLkwDePBo9y0jT647uGXfGpsUPbM40+X+J6HnWY0D9us+3Xr+UbufAAAA//8DAFBLAwQU&#13;&#10;AAYACAAAACEARCs6aucAAAASAQAADwAAAGRycy9kb3ducmV2LnhtbEyPT0/DMAzF70j7DpEncWNJ&#13;&#10;oStb13Sa+HNCQnTlwDFtsrZa45Qm28q3xzvBxbLl5+f3y7aT7dnZjL5zKCFaCGAGa6c7bCR8lq93&#13;&#10;K2A+KNSqd2gk/BgP23x2k6lUuwsW5rwPDSMT9KmS0IYwpJz7ujVW+YUbDNLu4EarAo1jw/WoLmRu&#13;&#10;e34vRMKt6pA+tGowT62pj/uTlbD7wuKl+36vPopD0ZXlWuBbcpTydj49b6jsNsCCmcLfBVwZKD/k&#13;&#10;FKxyJ9Se9RKWIopJKuFx9UBkV4VI4jWwiroojpbA84z/R8l/AQAA//8DAFBLAQItABQABgAIAAAA&#13;&#10;IQC2gziS/gAAAOEBAAATAAAAAAAAAAAAAAAAAAAAAABbQ29udGVudF9UeXBlc10ueG1sUEsBAi0A&#13;&#10;FAAGAAgAAAAhADj9If/WAAAAlAEAAAsAAAAAAAAAAAAAAAAALwEAAF9yZWxzLy5yZWxzUEsBAi0A&#13;&#10;FAAGAAgAAAAhAL8UrEPcAQAAmQMAAA4AAAAAAAAAAAAAAAAALgIAAGRycy9lMm9Eb2MueG1sUEsB&#13;&#10;Ai0AFAAGAAgAAAAhAEQrOmrnAAAAEgEAAA8AAAAAAAAAAAAAAAAANgQAAGRycy9kb3ducmV2Lnht&#13;&#10;bFBLBQYAAAAABAAEAPMAAABKBQAAAAA=&#13;&#10;" filled="f" stroked="f">
                <v:textbox inset="0,0,0,0">
                  <w:txbxContent>
                    <w:p w14:paraId="3AE4324E" w14:textId="7F2F69D6" w:rsidR="0084623A" w:rsidRDefault="00C44110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Programmer</w:t>
                      </w:r>
                    </w:p>
                    <w:p w14:paraId="535A1B20" w14:textId="52ECAD28" w:rsidR="00681E36" w:rsidRDefault="0084623A">
                      <w:pPr>
                        <w:pStyle w:val="Textoindependiente"/>
                        <w:spacing w:before="25" w:line="228" w:lineRule="auto"/>
                        <w:ind w:left="54" w:right="2654"/>
                      </w:pPr>
                      <w:r>
                        <w:t>Liberty Life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79241F7B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  <w:rPr>
                          <w:sz w:val="22"/>
                          <w:szCs w:val="22"/>
                        </w:rPr>
                      </w:pPr>
                      <w:r>
                        <w:t>•</w:t>
                      </w:r>
                      <w:r>
                        <w:tab/>
                      </w:r>
                      <w:r w:rsidRPr="00C44110">
                        <w:rPr>
                          <w:sz w:val="22"/>
                          <w:szCs w:val="22"/>
                        </w:rPr>
                        <w:t>Collaborated with internal IT colleagues to identify innovative solutions for the optimization of system performance.</w:t>
                      </w:r>
                    </w:p>
                    <w:p w14:paraId="79D898EE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Utilized established and standard methodologies to QC data.</w:t>
                      </w:r>
                    </w:p>
                    <w:p w14:paraId="056FEE5B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Developed, supported, and refined automated ETL processes.</w:t>
                      </w:r>
                    </w:p>
                    <w:p w14:paraId="7E867C69" w14:textId="3217D155" w:rsidR="00681E36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0" w:right="100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Developed robust QC processes to maintain data integrit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094C1144">
                <wp:simplePos x="0" y="0"/>
                <wp:positionH relativeFrom="margin">
                  <wp:align>right</wp:align>
                </wp:positionH>
                <wp:positionV relativeFrom="page">
                  <wp:posOffset>2762250</wp:posOffset>
                </wp:positionV>
                <wp:extent cx="3657600" cy="2162175"/>
                <wp:effectExtent l="0" t="0" r="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DA8D" w14:textId="16EA8934" w:rsidR="0084623A" w:rsidRDefault="00C44110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rPr>
                                <w:spacing w:val="-3"/>
                              </w:rPr>
                              <w:t>Programmer</w:t>
                            </w:r>
                          </w:p>
                          <w:p w14:paraId="2ACDA76A" w14:textId="010F9D61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t>ABSA</w:t>
                            </w:r>
                          </w:p>
                          <w:p w14:paraId="2E9C5511" w14:textId="7777777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37CECF74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>Design, implement, and maintain high-volume and low-latency Java applications that are necessary for mission-critical systems.</w:t>
                            </w:r>
                          </w:p>
                          <w:p w14:paraId="13F95B5A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Deliver excellent availability and performance.</w:t>
                            </w:r>
                          </w:p>
                          <w:p w14:paraId="603246BD" w14:textId="77777777" w:rsidR="00C44110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Contribute to every phase of the development lifecycle.</w:t>
                            </w:r>
                          </w:p>
                          <w:p w14:paraId="2438796F" w14:textId="03D09F99" w:rsidR="00681E36" w:rsidRPr="00C44110" w:rsidRDefault="00C44110" w:rsidP="00C44110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  <w:rPr>
                                <w:sz w:val="22"/>
                                <w:szCs w:val="22"/>
                              </w:rPr>
                            </w:pPr>
                            <w:r w:rsidRPr="00C44110">
                              <w:rPr>
                                <w:sz w:val="22"/>
                                <w:szCs w:val="22"/>
                              </w:rPr>
                              <w:t>•</w:t>
                            </w:r>
                            <w:r w:rsidRPr="00C44110">
                              <w:rPr>
                                <w:sz w:val="22"/>
                                <w:szCs w:val="22"/>
                              </w:rPr>
                              <w:tab/>
                              <w:t>Write well-designed code that is practical and testa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9" type="#_x0000_t202" style="position:absolute;margin-left:236.8pt;margin-top:217.5pt;width:4in;height:170.25pt;z-index:-4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nDKA2wEAAJkDAAAOAAAAZHJzL2Uyb0RvYy54bWysU9tu2zAMfR+wfxD0vtjO0HQw4hRdiw4D&#13;&#10;ugvQ7QMYWbaF2aJGKbGzrx8lx+kub8NeBJqUDs85pLc309CLoyZv0FayWOVSaKuwNrat5NcvD6/e&#13;&#10;SOED2Bp6tLqSJ+3lze7li+3oSr3GDvtak2AQ68vRVbILwZVZ5lWnB/ArdNpysUEaIPAntVlNMDL6&#13;&#10;0GfrPN9kI1LtCJX2nrP3c1HuEn7TaBU+NY3XQfSVZG4hnZTOfTyz3RbKlsB1Rp1pwD+wGMBYbnqB&#13;&#10;uocA4kDmL6jBKEKPTVgpHDJsGqN00sBqivwPNU8dOJ20sDneXWzy/w9WfTw+uc8kwvQWJx5gEuHd&#13;&#10;I6pvXli868C2+pYIx05DzY2LaFk2Ol+en0arfekjyH78gDUPGQ4BE9DU0BBdYZ2C0XkAp4vpegpC&#13;&#10;cfL15up6k3NJcW1dbNbF9VXqAeXy3JEP7zQOIgaVJJ5qgofjow+RDpTLldjN4oPp+zTZ3v6W4Isx&#13;&#10;k+hHxjP3MO0nYWqmEvtGNXusT6yHcN4X3m8OOqQfUoy8K5X03w9AWor+vWVP4mItAS3BfgnAKn5a&#13;&#10;ySDFHN6FeQEPjkzbMfLsusVb9q0xSdEzizNdnn8Set7VuGC/fqdbz3/U7icAAAD//wMAUEsDBBQA&#13;&#10;BgAIAAAAIQCJnaU04gAAAA0BAAAPAAAAZHJzL2Rvd25yZXYueG1sTI9LT8MwEITvSPwHa5G4UYdH&#13;&#10;EprGqSoeJyREGg49Osk2sRqvQ+y24d+znOCymtVoZ+fL17MdxAknbxwpuF1EIJAa1xrqFHxWrzeP&#13;&#10;IHzQ1OrBESr4Rg/r4vIi11nrzlTiaRs6wSHkM62gD2HMpPRNj1b7hRuR2Nu7yerA69TJdtJnDreD&#13;&#10;vIuiRFptiD/0esSnHpvD9mgVbHZUvpiv9/qj3JemqpYRvSUHpa6v5ucVj80KRMA5/F3ALwP3h4KL&#13;&#10;1e5IrReDAqYJCh7uYxZsx2nColaQpnEMssjlf4riBwAA//8DAFBLAQItABQABgAIAAAAIQC2gziS&#13;&#10;/gAAAOEBAAATAAAAAAAAAAAAAAAAAAAAAABbQ29udGVudF9UeXBlc10ueG1sUEsBAi0AFAAGAAgA&#13;&#10;AAAhADj9If/WAAAAlAEAAAsAAAAAAAAAAAAAAAAALwEAAF9yZWxzLy5yZWxzUEsBAi0AFAAGAAgA&#13;&#10;AAAhAP6cMoDbAQAAmQMAAA4AAAAAAAAAAAAAAAAALgIAAGRycy9lMm9Eb2MueG1sUEsBAi0AFAAG&#13;&#10;AAgAAAAhAImdpTTiAAAADQEAAA8AAAAAAAAAAAAAAAAANQQAAGRycy9kb3ducmV2LnhtbFBLBQYA&#13;&#10;AAAABAAEAPMAAABEBQAAAAA=&#13;&#10;" filled="f" stroked="f">
                <v:textbox inset="0,0,0,0">
                  <w:txbxContent>
                    <w:p w14:paraId="2CD9DA8D" w14:textId="16EA8934" w:rsidR="0084623A" w:rsidRDefault="00C44110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rPr>
                          <w:spacing w:val="-3"/>
                        </w:rPr>
                        <w:t>Programmer</w:t>
                      </w:r>
                    </w:p>
                    <w:p w14:paraId="2ACDA76A" w14:textId="010F9D61" w:rsidR="00681E36" w:rsidRDefault="0084623A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t>ABSA</w:t>
                      </w:r>
                    </w:p>
                    <w:p w14:paraId="2E9C5511" w14:textId="77777777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37CECF74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  <w:rPr>
                          <w:sz w:val="22"/>
                          <w:szCs w:val="22"/>
                        </w:rPr>
                      </w:pPr>
                      <w:r>
                        <w:t>•</w:t>
                      </w:r>
                      <w:r>
                        <w:tab/>
                      </w:r>
                      <w:r w:rsidRPr="00C44110">
                        <w:rPr>
                          <w:sz w:val="22"/>
                          <w:szCs w:val="22"/>
                        </w:rPr>
                        <w:t>Design, implement, and maintain high-volume and low-latency Java applications that are necessary for mission-critical systems.</w:t>
                      </w:r>
                    </w:p>
                    <w:p w14:paraId="13F95B5A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Deliver excellent availability and performance.</w:t>
                      </w:r>
                    </w:p>
                    <w:p w14:paraId="603246BD" w14:textId="77777777" w:rsidR="00C44110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Contribute to every phase of the development lifecycle.</w:t>
                      </w:r>
                    </w:p>
                    <w:p w14:paraId="2438796F" w14:textId="03D09F99" w:rsidR="00681E36" w:rsidRPr="00C44110" w:rsidRDefault="00C44110" w:rsidP="00C44110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  <w:rPr>
                          <w:sz w:val="22"/>
                          <w:szCs w:val="22"/>
                        </w:rPr>
                      </w:pPr>
                      <w:r w:rsidRPr="00C44110">
                        <w:rPr>
                          <w:sz w:val="22"/>
                          <w:szCs w:val="22"/>
                        </w:rPr>
                        <w:t>•</w:t>
                      </w:r>
                      <w:r w:rsidRPr="00C44110">
                        <w:rPr>
                          <w:sz w:val="22"/>
                          <w:szCs w:val="22"/>
                        </w:rPr>
                        <w:tab/>
                        <w:t>Write well-designed code that is practical and testable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38156BDF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5B781F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5B781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0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k42wEAAJgDAAAOAAAAZHJzL2Uyb0RvYy54bWysU9uO0zAQfUfiHyy/06RdWq2ipqtlV4uQ&#13;&#10;Flhp4QNcx0ksEo+ZcZuUr2fsNF0ub4gXazK2j89lsr0Z+04cDZIFV8rlIpfCOA2VdU0pv355eHMt&#13;&#10;BQXlKtWBM6U8GZI3u9evtoMvzApa6CqDgkEcFYMvZRuCL7KMdGt6RQvwxvFmDdirwJ/YZBWqgdH7&#13;&#10;Llvl+SYbACuPoA0Rd++nTblL+HVtdPhc12SC6ErJ3EJaMa37uGa7rSoaVL61+kxD/QOLXlnHj16g&#13;&#10;7lVQ4oD2L6jeagSCOiw09BnUtdUmaWA1y/wPNc+t8iZpYXPIX2yi/werPx2f/ROKML6DkQNMIsg/&#13;&#10;gv5GwsFdq1xjbhFhaI2q+OFltCwbPBXnq9FqKiiC7IePUHHI6hAgAY019tEV1ikYnQM4XUw3YxCa&#13;&#10;m1fr9WZztZZC895qmV+vUiqZKubbHim8N9CLWJQSOdSEro6PFCIbVcxH4mMOHmzXpWA791uDD8ZO&#13;&#10;Yh8JT9TDuB+FrUr5NkqLYvZQnVgOwjQuPN5ctIA/pBh4VEpJ3w8KjRTdB8eWxLmaC5yL/Vwop/lq&#13;&#10;KYMUU3kXpvk7eLRNy8iT6Q5u2bbaJkUvLM50Of4k9Dyqcb5+/U6nXn6o3U8AAAD//wMAUEsDBBQA&#13;&#10;BgAIAAAAIQCJjxgf5gAAABEBAAAPAAAAZHJzL2Rvd25yZXYueG1sTI9NT8MwDIbvSPyHyEjcWLJR&#13;&#10;OtbVnSY+TkiIrhw4pk3WRmuc0mRb+fdkJ7hYsmy/fp58M9menfTojSOE+UwA09Q4ZahF+Kxe7x6B&#13;&#10;+SBJyd6RRvjRHjbF9VUuM+XOVOrTLrQshpDPJEIXwpBx7ptOW+lnbtAUZ3s3WhliO7ZcjfIcw23P&#13;&#10;F0Kk3EpD8UMnB/3U6eawO1qE7ReVL+b7vf4o96WpqpWgt/SAeHszPa9j2a6BBT2Fvwu4OER+KCJY&#13;&#10;7Y6kPOsRHkQS+QPC/XIZzS4bIk1WwGqEZC4WwIuc/zcpfgEAAP//AwBQSwECLQAUAAYACAAAACEA&#13;&#10;toM4kv4AAADhAQAAEwAAAAAAAAAAAAAAAAAAAAAAW0NvbnRlbnRfVHlwZXNdLnhtbFBLAQItABQA&#13;&#10;BgAIAAAAIQA4/SH/1gAAAJQBAAALAAAAAAAAAAAAAAAAAC8BAABfcmVscy8ucmVsc1BLAQItABQA&#13;&#10;BgAIAAAAIQBsURk42wEAAJgDAAAOAAAAAAAAAAAAAAAAAC4CAABkcnMvZTJvRG9jLnhtbFBLAQIt&#13;&#10;ABQABgAIAAAAIQCJjxgf5gAAABEBAAAPAAAAAAAAAAAAAAAAADUEAABkcnMvZG93bnJldi54bWxQ&#13;&#10;SwUGAAAAAAQABADzAAAASAUAAAAA&#13;&#10;" filled="f" stroked="f">
                <v:textbox inset="0,0,0,0">
                  <w:txbxContent>
                    <w:p w14:paraId="1D52C2D2" w14:textId="77777777" w:rsidR="00681E36" w:rsidRPr="005B781F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5B781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167E627D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08ED66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6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7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8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19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0" o:title=""/>
                </v:shape>
                <w10:wrap anchorx="page" anchory="page"/>
              </v:group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5DFD09B2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1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Q9fL3AEAAJkDAAAOAAAAZHJzL2Uyb0RvYy54bWysU91u0zAUvkfiHSzf07QdZSNqOo1NQ0hj&#13;&#10;IA0e4MRxEovExxy7TcrTc+w0HT93iBvr5Nj+/P2cbK/HvhMHTd6gLeRqsZRCW4WVsU0hv365f3Ul&#13;&#10;hQ9gK+jQ6kIetZfXu5cvtoPL9Rpb7CpNgkGszwdXyDYEl2eZV63uwS/QacubNVIPgT+pySqCgdH7&#13;&#10;Llsvl2+yAalyhEp7z927aVPuEn5daxU+1bXXQXSFZG4hrZTWMq7Zbgt5Q+Bao0404B9Y9GAsP3qG&#13;&#10;uoMAYk/mL6jeKEKPdVgo7DOsa6N00sBqVss/1Dy14HTSwuZ4d7bJ/z9Y9Xh4cp9JhPEdjhxgEuHd&#13;&#10;A6pvXli8bcE2+oYIh1ZDxQ+vomXZ4Hx+uhqt9rmPIOXwESsOGfYBE9BYUx9dYZ2C0TmA49l0PQah&#13;&#10;uHnx+vLy6u1GCsV7q4vNerNJsWSQz9cd+fBeYy9iUUjiVBM8HB58iHQgn4/E1yzem65LyXb2twYf&#13;&#10;jJ1EPzKeuIexHIWpCrmJ2qKaEqsj6yGc5oXnm4sW6YcUA89KIf33PZCWovtg2ZM4WHNBc1HOBVjF&#13;&#10;VwsZpJjK2zAN4N6RaVpGnly3eMO+1SYpemZxosv5J6GnWY0D9ut3OvX8R+1+Ag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B4Q9fL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000B7381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71AC5A83" w:rsidR="00681E36" w:rsidRPr="00C74EDA" w:rsidRDefault="00C44110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Programm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2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aZi2wEAAJgDAAAOAAAAZHJzL2Uyb0RvYy54bWysU1Fv0zAQfkfiP1h+p0nbtUJR02lsGkIa&#13;&#10;MGnsBziOnVgkPnN2m5Rfz9lpOgZviBfrfLa/+77vzrvrse/YUaE3YEu+XOScKSuhNrYp+fO3+3fv&#13;&#10;OfNB2Fp0YFXJT8rz6/3bN7vBFWoFLXS1QkYg1heDK3kbgiuyzMtW9cIvwClLhxqwF4G22GQ1ioHQ&#13;&#10;+y5b5fk2GwBrhyCV95S9mw75PuFrrWT4qrVXgXUlJ24hrZjWKq7ZfieKBoVrjTzTEP/AohfGUtEL&#13;&#10;1J0Igh3Q/AXVG4ngQYeFhD4DrY1USQOpWeZ/qHlqhVNJC5nj3cUm//9g5Zfjk3tEFsYPMFIDkwjv&#13;&#10;HkB+98zCbStso24QYWiVqKnwMlqWDc4X56fRal/4CFINn6GmJotDgAQ0auyjK6STETo14HQxXY2B&#13;&#10;SUqurq7ydb7hTNLZarNebzephCjm1w59+KigZzEoOVJTE7o4PvgQ2YhivhKLWbg3XZca29lXCboY&#13;&#10;M4l9JDxRD2M1MlOXfBvrRjEV1CeSgzCNC403BS3gT84GGpWS+x8HgYqz7pMlS+JczQHOQTUHwkp6&#13;&#10;WvLA2RTehmn+Dg5N0xLyZLqFG7JNm6TohcWZLrU/CT2Papyv3/fp1suH2v8C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EydpmL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71AC5A83" w:rsidR="00681E36" w:rsidRPr="00C74EDA" w:rsidRDefault="00C44110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Programm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24C7163F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3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5to12gEAAJgDAAAOAAAAZHJzL2Uyb0RvYy54bWysU1Fv0zAQfkfiP1h+p2k76FDUdBqbhpAG&#13;&#10;Qxr7AY7jJBaJz9y5Tcqv5+w0HbA3xIt19tnffd935+3V2HfiYJAsuEKuFkspjNNQWdcU8unb3Zv3&#13;&#10;UlBQrlIdOFPIoyF5tXv9ajv43Kyhha4yKBjEUT74QrYh+DzLSLemV7QAbxwna8BeBd5ik1WoBkbv&#13;&#10;u2y9XG6yAbDyCNoQ8entlJS7hF/XRoeHuiYTRFdI5hbSimkt45rttipvUPnW6hMN9Q8semUdFz1D&#13;&#10;3aqgxB7tC6jeagSCOiw09BnUtdUmaWA1q+Vfah5b5U3SwuaQP9tE/w9Wfzk8+q8owvgBRm5gEkH+&#13;&#10;HvR3Eg5uWuUac40IQ2tUxYVX0bJs8JSfnkarKacIUg6foeImq32ABDTW2EdXWKdgdG7A8Wy6GYPQ&#13;&#10;seRqc3Gx5pTm3Hp5uXn7LpVQ+fzaI4WPBnoRg0IiNzWhq8M9hchG5fOVWMzBne261NjO/XHAF+NJ&#13;&#10;Yh8JT9TDWI7CVoW8jHWjmBKqI8tBmMaFx5uDFvCnFAOPSiHpx16hkaL75NiSOFdzgHNQzoFymp8W&#13;&#10;MkgxhTdhmr+9R9u0jDyZ7uCabattUvTM4kSX25+EnkY1ztfv+3Tr+UPtfg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M3m2jX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7E1545E6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30825133" w:rsidR="00681E36" w:rsidRPr="005B781F" w:rsidRDefault="005B781F">
                            <w:pPr>
                              <w:pStyle w:val="Textoindependiente"/>
                              <w:spacing w:before="13"/>
                              <w:rPr>
                                <w:bCs/>
                              </w:rPr>
                            </w:pPr>
                            <w:hyperlink r:id="rId21" w:history="1">
                              <w:r w:rsidRPr="005B781F">
                                <w:rPr>
                                  <w:rStyle w:val="Hipervnculo"/>
                                  <w:rFonts w:ascii="Arial" w:hAnsi="Arial" w:cs="Arial"/>
                                  <w:bCs/>
                                  <w:color w:val="000000" w:themeColor="text1"/>
                                  <w:sz w:val="22"/>
                                  <w:szCs w:val="22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4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zAKv2wEAAJgDAAAOAAAAZHJzL2Uyb0RvYy54bWysU11v0zAUfUfiP1h+p0mrtVRR02lsGkIa&#13;&#10;MGnsBziOnVgkvubabVJ+PddO0zF4Q7xYN/4495xzT3bXY9+xo0JvwJZ8ucg5U1ZCbWxT8udv9++2&#13;&#10;nPkgbC06sKrkJ+X59f7tm93gCrWCFrpaISMQ64vBlbwNwRVZ5mWreuEX4JSlQw3Yi0Cf2GQ1ioHQ&#13;&#10;+y5b5fkmGwBrhyCV97R7Nx3yfcLXWsnwVWuvAutKTtxCWjGtVVyz/U4UDQrXGnmmIf6BRS+MpaYX&#13;&#10;qDsRBDug+QuqNxLBgw4LCX0GWhupkgZSs8z/UPPUCqeSFjLHu4tN/v/Byi/HJ/eILIwfYKQBJhHe&#13;&#10;PYD87pmF21bYRt0gwtAqUVPjZbQsG5wvzk+j1b7wEaQaPkNNQxaHAAlo1NhHV0gnI3QawOliuhoD&#13;&#10;k7Hl1Xa92qw5k3S2yt9vrtaphSjm1w59+KigZ7EoOdJQE7o4PvgQ2YhivhKbWbg3XZcG29lXG3Qx&#13;&#10;7iT2kfBEPYzVyExd8m3sG8VUUJ9IDsIUF4o3FS3gT84GikrJ/Y+DQMVZ98mSJTFXc4FzUc2FsJKe&#13;&#10;ljxwNpW3YcrfwaFpWkKeTLdwQ7ZpkxS9sDjTpfEnoeeoxnz9/p1uvfxQ+18AAAD//wMAUEsDBBQA&#13;&#10;BgAIAAAAIQAUU+R05AAAABABAAAPAAAAZHJzL2Rvd25yZXYueG1sTE/LTsMwELwj9R+srcSNOi1p&#13;&#10;aNI4VcXjhIRIw4GjE7uJ1XgdYrcNf89ygstqRzs7j3w32Z5d9OiNQwHLRQRMY+OUwVbAR/VytwHm&#13;&#10;g0Qle4dawLf2sCtmN7nMlLtiqS+H0DISQZ9JAV0IQ8a5bzptpV+4QSPdjm60MhAcW65GeSVx2/NV&#13;&#10;FCXcSoPk0MlBP3a6OR3OVsD+E8tn8/VWv5fH0lRVGuFrchLidj49bWnst8CCnsLfB/x2oPxQULDa&#13;&#10;nVF51hPerFOiCojj+zUwYsTLlBrVtDwkK+BFzv8XKX4AAAD//wMAUEsBAi0AFAAGAAgAAAAhALaD&#13;&#10;OJL+AAAA4QEAABMAAAAAAAAAAAAAAAAAAAAAAFtDb250ZW50X1R5cGVzXS54bWxQSwECLQAUAAYA&#13;&#10;CAAAACEAOP0h/9YAAACUAQAACwAAAAAAAAAAAAAAAAAvAQAAX3JlbHMvLnJlbHNQSwECLQAUAAYA&#13;&#10;CAAAACEAIcwCr9sBAACYAwAADgAAAAAAAAAAAAAAAAAuAgAAZHJzL2Uyb0RvYy54bWxQSwECLQAU&#13;&#10;AAYACAAAACEAFFPkdOQAAAAQAQAADwAAAAAAAAAAAAAAAAA1BAAAZHJzL2Rvd25yZXYueG1sUEsF&#13;&#10;BgAAAAAEAAQA8wAAAEYFAAAAAA==&#13;&#10;" filled="f" stroked="f">
                <v:textbox inset="0,0,0,0">
                  <w:txbxContent>
                    <w:p w14:paraId="39EC3753" w14:textId="30825133" w:rsidR="00681E36" w:rsidRPr="005B781F" w:rsidRDefault="005B781F">
                      <w:pPr>
                        <w:pStyle w:val="Textoindependiente"/>
                        <w:spacing w:before="13"/>
                        <w:rPr>
                          <w:bCs/>
                        </w:rPr>
                      </w:pPr>
                      <w:hyperlink r:id="rId22" w:history="1">
                        <w:r w:rsidRPr="005B781F">
                          <w:rPr>
                            <w:rStyle w:val="Hipervnculo"/>
                            <w:rFonts w:ascii="Arial" w:hAnsi="Arial" w:cs="Arial"/>
                            <w:bCs/>
                            <w:color w:val="000000" w:themeColor="text1"/>
                            <w:sz w:val="22"/>
                            <w:szCs w:val="22"/>
                            <w:u w:val="none"/>
                          </w:rPr>
                          <w:t>email@e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02156701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1270" r="0" b="63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5881F7F5" w:rsidR="00681E36" w:rsidRPr="005B781F" w:rsidRDefault="001D076A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23" w:history="1">
                              <w:r w:rsidR="003804C8" w:rsidRPr="005B781F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5" type="#_x0000_t202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zXdF2wEAAJgDAAAOAAAAZHJzL2Uyb0RvYy54bWysU9tu2zAMfR+wfxD0vjjJlq414hRdiw4D&#13;&#10;um5Atw+gZdkWZosapcTOvn6UHKe7vA17EShROjznkNpej30nDpq8QVvI1WIphbYKK2ObQn79cv/q&#13;&#10;UgofwFbQodWFPGovr3cvX2wHl+s1tthVmgSDWJ8PrpBtCC7PMq9a3YNfoNOWkzVSD4G31GQVwcDo&#13;&#10;fZetl8uLbECqHKHS3vPp3ZSUu4Rf11qFT3XtdRBdIZlbSCultYxrtttC3hC41qgTDfgHFj0Yy0XP&#13;&#10;UHcQQOzJ/AXVG0XosQ4LhX2GdW2UThpYzWr5h5qnFpxOWtgc7842+f8Hqx4PT+4ziTC+w5EbmER4&#13;&#10;94DqmxcWb1uwjb4hwqHVUHHhVbQsG5zPT0+j1T73EaQcPmLFTYZ9wAQ01tRHV1inYHRuwPFsuh6D&#13;&#10;ULHk5ur15YZTinPr5duLN5tUAvL5tSMf3mvsRQwKSdzUhA6HBx8iG8jnK7GYxXvTdamxnf3tgC/G&#13;&#10;k8Q+Ep6oh7EchakKeRXrRjElVkeWQziNC483By3SDykGHpVC+u97IC1F98GyJXGu5oDmoJwDsIqf&#13;&#10;FjJIMYW3YZq/vSPTtIw8mW7xhm2rTVL0zOJEl9ufhJ5GNc7Xr/t06/lD7X4CAAD//wMAUEsDBBQA&#13;&#10;BgAIAAAAIQAaFo/f5AAAABABAAAPAAAAZHJzL2Rvd25yZXYueG1sTE/LboMwELxX6j9YW6m3xk4T&#13;&#10;KCGYKOrjVCkqoYccDXYABa8pdhL6992e2stKMzs7O5NtJtuzixl951DCfCaAGayd7rCR8Fm+PSTA&#13;&#10;fFCoVe/QSPg2Hjb57U2mUu2uWJjLPjSMTNCnSkIbwpBy7uvWWOVnbjBIu6MbrQoEx4brUV3J3Pb8&#13;&#10;UYiYW9UhfWjVYJ5bU5/2Zythe8DitfvaVR/FsejKciXwPT5JeX83vaxpbNfAgpnC3wX8dqD8kFOw&#13;&#10;yp1Re9YTTqIVSSVEInoCRorlIiamImaRLIHnGf9fJP8BAAD//wMAUEsBAi0AFAAGAAgAAAAhALaD&#13;&#10;OJL+AAAA4QEAABMAAAAAAAAAAAAAAAAAAAAAAFtDb250ZW50X1R5cGVzXS54bWxQSwECLQAUAAYA&#13;&#10;CAAAACEAOP0h/9YAAACUAQAACwAAAAAAAAAAAAAAAAAvAQAAX3JlbHMvLnJlbHNQSwECLQAUAAYA&#13;&#10;CAAAACEAoc13RdsBAACYAwAADgAAAAAAAAAAAAAAAAAuAgAAZHJzL2Uyb0RvYy54bWxQSwECLQAU&#13;&#10;AAYACAAAACEAGhaP3+QAAAAQAQAADwAAAAAAAAAAAAAAAAA1BAAAZHJzL2Rvd25yZXYueG1sUEsF&#13;&#10;BgAAAAAEAAQA8wAAAEYFAAAAAA==&#13;&#10;" filled="f" stroked="f">
                <v:textbox inset="0,0,0,0">
                  <w:txbxContent>
                    <w:p w14:paraId="1A874A41" w14:textId="5881F7F5" w:rsidR="00681E36" w:rsidRPr="005B781F" w:rsidRDefault="001D076A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24" w:history="1">
                        <w:r w:rsidR="003804C8" w:rsidRPr="005B781F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52A37E37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SQ0L2g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2xDFlFgdWQ7htC683hy0SL+kGHhVCul/7oG0FN0ny5bEvZoDmoNyDsAqflrI&#13;&#10;IMUU3oRp//aOTNMy8mS6xWu2rTZJ0hOLE18ef1J6WtW4X39+p1tPP9TuN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A1SQ0L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2994F140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3167A8C2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Agile Development</w:t>
                            </w:r>
                          </w:p>
                          <w:p w14:paraId="70C1E3D4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Database Administration</w:t>
                            </w:r>
                          </w:p>
                          <w:p w14:paraId="594E358C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UI / UX</w:t>
                            </w:r>
                          </w:p>
                          <w:p w14:paraId="28692DAD" w14:textId="77777777" w:rsidR="00A86C6F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DevOps Debugger 5000 Use</w:t>
                            </w:r>
                          </w:p>
                          <w:p w14:paraId="1438D2A1" w14:textId="660A1C50" w:rsidR="00681E36" w:rsidRDefault="00A86C6F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crip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Fiw3AEAAJoDAAAOAAAAZHJzL2Uyb0RvYy54bWysU8tu2zAQvBfoPxC817JdJ0gEy0GaIEWB&#13;&#10;tCmQ9gNWFCURlbjskrbkfn2XlOX0cSt6IVZ8zM7MjrY3Y9+JgyZv0BZytVhKoa3CytimkF+/PLy5&#13;&#10;ksIHsBV0aHUhj9rLm93rV9vB5XqNLXaVJsEg1ueDK2QbgsuzzKtW9+AX6LTlwxqph8Cf1GQVwcDo&#13;&#10;fZetl8vLbECqHKHS3vPu/XQodwm/rrUKT3XtdRBdIZlbSCultYxrtttC3hC41qgTDfgHFj0Yy03P&#13;&#10;UPcQQOzJ/AXVG0XosQ4LhX2GdW2UThpYzWr5h5rnFpxOWtgc7842+f8Hqz4dnt1nEmF8hyMPMInw&#13;&#10;7hHVNy8s3rVgG31LhEOroeLGq2hZNjifn55Gq33uI0g5fMSKhwz7gAlorKmPrrBOweg8gOPZdD0G&#13;&#10;oWLL6816c3khheKz1fXF1dtNGksG+fzckQ/vNfYiFoUknmqCh8OjD5EO5POV2M3ig+m6NNnO/rbB&#13;&#10;F+NOoh8ZT9zDWI7CVNw9iYtySqyOLIhwCgwHnIsW6YcUA4elkP77HkhL0X2wbEpM1lzQXJRzAVbx&#13;&#10;00IGKabyLkwJ3DsyTcvIk+0Wb9m42iRJLyxOfDkASekprDFhv36nWy+/1O4nAA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CI3Fiw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3167A8C2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Agile Development</w:t>
                      </w:r>
                    </w:p>
                    <w:p w14:paraId="70C1E3D4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Database Administration</w:t>
                      </w:r>
                    </w:p>
                    <w:p w14:paraId="594E358C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UI / UX</w:t>
                      </w:r>
                    </w:p>
                    <w:p w14:paraId="28692DAD" w14:textId="77777777" w:rsidR="00A86C6F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DevOps Debugger 5000 Use</w:t>
                      </w:r>
                    </w:p>
                    <w:p w14:paraId="1438D2A1" w14:textId="660A1C50" w:rsidR="00681E36" w:rsidRDefault="00A86C6F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crip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6EBBE589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68996A8B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2FA72D5A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ECA3329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11923C76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26598CE8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D0390" w14:textId="77777777" w:rsidR="001D076A" w:rsidRDefault="001D076A" w:rsidP="009C2AC8">
      <w:r>
        <w:separator/>
      </w:r>
    </w:p>
  </w:endnote>
  <w:endnote w:type="continuationSeparator" w:id="0">
    <w:p w14:paraId="1F336287" w14:textId="77777777" w:rsidR="001D076A" w:rsidRDefault="001D076A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4E87D" w14:textId="77777777" w:rsidR="001D076A" w:rsidRDefault="001D076A" w:rsidP="009C2AC8">
      <w:r>
        <w:separator/>
      </w:r>
    </w:p>
  </w:footnote>
  <w:footnote w:type="continuationSeparator" w:id="0">
    <w:p w14:paraId="691CE29A" w14:textId="77777777" w:rsidR="001D076A" w:rsidRDefault="001D076A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175EB178"/>
    <w:lvl w:ilvl="0" w:tplc="1C090001">
      <w:start w:val="1"/>
      <w:numFmt w:val="bullet"/>
      <w:lvlText w:val=""/>
      <w:lvlJc w:val="left"/>
      <w:pPr>
        <w:ind w:left="20" w:hanging="22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C7A2CD0"/>
    <w:multiLevelType w:val="hybridMultilevel"/>
    <w:tmpl w:val="EBFA69E0"/>
    <w:lvl w:ilvl="0" w:tplc="480EC850">
      <w:start w:val="1"/>
      <w:numFmt w:val="bullet"/>
      <w:lvlText w:val=""/>
      <w:lvlJc w:val="left"/>
      <w:pPr>
        <w:ind w:left="20" w:hanging="20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6BF72F7A"/>
    <w:multiLevelType w:val="hybridMultilevel"/>
    <w:tmpl w:val="53E26F68"/>
    <w:lvl w:ilvl="0" w:tplc="8C7CF634">
      <w:start w:val="1"/>
      <w:numFmt w:val="bullet"/>
      <w:lvlText w:val=""/>
      <w:lvlJc w:val="left"/>
      <w:pPr>
        <w:ind w:left="20" w:firstLine="3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6" w15:restartNumberingAfterBreak="0">
    <w:nsid w:val="6FA148A3"/>
    <w:multiLevelType w:val="hybridMultilevel"/>
    <w:tmpl w:val="AF8AE8EE"/>
    <w:lvl w:ilvl="0" w:tplc="B976525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QwBWJDIyNjYyUdpeDU4uLM/DyQAqNaAElVTdgsAAAA"/>
  </w:docVars>
  <w:rsids>
    <w:rsidRoot w:val="00681E36"/>
    <w:rsid w:val="000D075D"/>
    <w:rsid w:val="000F6EA5"/>
    <w:rsid w:val="001D076A"/>
    <w:rsid w:val="00283908"/>
    <w:rsid w:val="003804C8"/>
    <w:rsid w:val="00597B75"/>
    <w:rsid w:val="005B781F"/>
    <w:rsid w:val="00600209"/>
    <w:rsid w:val="006650D3"/>
    <w:rsid w:val="00681E36"/>
    <w:rsid w:val="007E716B"/>
    <w:rsid w:val="007F7F73"/>
    <w:rsid w:val="0084623A"/>
    <w:rsid w:val="00873B29"/>
    <w:rsid w:val="008C6D76"/>
    <w:rsid w:val="009A7AA3"/>
    <w:rsid w:val="009C2AC8"/>
    <w:rsid w:val="00A86C6F"/>
    <w:rsid w:val="00B17A19"/>
    <w:rsid w:val="00B21720"/>
    <w:rsid w:val="00C44110"/>
    <w:rsid w:val="00C74EDA"/>
    <w:rsid w:val="00C80C69"/>
    <w:rsid w:val="00E9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nhideWhenUsed/>
    <w:rsid w:val="009A7AA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7AA3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B17A19"/>
    <w:rPr>
      <w:rFonts w:ascii="Avenir Next Cyr" w:eastAsia="Avenir Next Cyr" w:hAnsi="Avenir Next Cyr" w:cs="Avenir Next Cyr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resume.io/resume-templates/?id=cpdokyF1" TargetMode="Externa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resumeviking.com/templates/word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resume.io/resume-templates/?id=cpdokyF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07T19:57:00Z</dcterms:created>
  <dcterms:modified xsi:type="dcterms:W3CDTF">2022-03-3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